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6.jpg" ContentType="image/jpeg"/>
  <Override PartName="/word/media/rId30.jpg" ContentType="image/jpeg"/>
  <Override PartName="/word/media/rId39.jpg" ContentType="image/jpeg"/>
  <Override PartName="/word/media/rId48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cebde5efe737ae4d9de1eec9c1cad0d69ed0768"/>
    <w:p>
      <w:pPr>
        <w:pStyle w:val="Heading3"/>
      </w:pPr>
      <w:r>
        <w:t xml:space="preserve">1 июня, в честь Дня защиты детей, Молодёжная палата района Братеево помогла в организации уникального семейного праздника «ЛИЦА»</w:t>
      </w:r>
    </w:p>
    <w:p>
      <w:pPr>
        <w:pStyle w:val="FirstParagraph"/>
      </w:pPr>
      <w:r>
        <w:t xml:space="preserve">24.06.2025</w:t>
      </w:r>
    </w:p>
    <w:p>
      <w:pPr>
        <w:pStyle w:val="BodyText"/>
      </w:pPr>
      <w:r>
        <w:t xml:space="preserve">Вот и настал долгожданный июнь, а вместе с ним пришло время настоящего семейного счастья! 1 июня, в честь Дня защиты детей, мы помогли в организации уникального семейного праздника</w:t>
      </w:r>
      <w:r>
        <w:t xml:space="preserve"> </w:t>
      </w:r>
      <w:hyperlink r:id="rId20">
        <w:r>
          <w:rPr>
            <w:rStyle w:val="Hyperlink"/>
          </w:rPr>
          <w:t xml:space="preserve">«ЛИЦА»</w:t>
        </w:r>
      </w:hyperlink>
      <w:r>
        <w:t xml:space="preserve">, наполненного улыбками, яркими эмоциями и теплом общения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Начался праздник именно там, где летние дни особенно прекрасны — в</w:t>
      </w:r>
      <w:r>
        <w:t xml:space="preserve"> </w:t>
      </w:r>
      <w:hyperlink r:id="rId21">
        <w:r>
          <w:rPr>
            <w:rStyle w:val="Hyperlink"/>
          </w:rPr>
          <w:t xml:space="preserve">Парке «Северное Тушино»</w:t>
        </w:r>
      </w:hyperlink>
      <w:r>
        <w:t xml:space="preserve">. Здесь каждый гость мог насладиться разнообразием зон отдыха, поучаствовать в увлекательных мастер-классах, получить подарки и стать частью невероятного путешествия по интерактивным площадкам, организованным совместно с молодёжными организациями районов города и Молодёжная палата района Братеево не стала исключением. Мы были ответсвенными за локацию "Крестики-нолики" на этом большом фестивале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2">
        <w:r>
          <w:rPr>
            <w:rStyle w:val="Hyperlink"/>
          </w:rPr>
          <w:t xml:space="preserve">#МП</w:t>
        </w:r>
      </w:hyperlink>
      <w:r>
        <w:t xml:space="preserve"> </w:t>
      </w:r>
      <w:hyperlink r:id="rId23">
        <w:r>
          <w:rPr>
            <w:rStyle w:val="Hyperlink"/>
          </w:rPr>
          <w:t xml:space="preserve">#Молпарлам</w:t>
        </w:r>
      </w:hyperlink>
      <w:r>
        <w:t xml:space="preserve"> </w:t>
      </w:r>
      <w:hyperlink r:id="rId24">
        <w:r>
          <w:rPr>
            <w:rStyle w:val="Hyperlink"/>
          </w:rPr>
          <w:t xml:space="preserve">#ЦМП</w:t>
        </w:r>
      </w:hyperlink>
      <w:r>
        <w:t xml:space="preserve"> </w:t>
      </w:r>
      <w:hyperlink r:id="rId25">
        <w:r>
          <w:rPr>
            <w:rStyle w:val="Hyperlink"/>
          </w:rPr>
          <w:t xml:space="preserve">#МПБратеево</w:t>
        </w:r>
      </w:hyperlink>
      <w:r>
        <w:t xml:space="preserve"> </w:t>
      </w:r>
      <w:hyperlink r:id="rId26">
        <w:r>
          <w:rPr>
            <w:rStyle w:val="Hyperlink"/>
          </w:rPr>
          <w:t xml:space="preserve">#молодёжныйпарламент</w:t>
        </w:r>
      </w:hyperlink>
      <w:r>
        <w:t xml:space="preserve"> </w:t>
      </w:r>
      <w:hyperlink r:id="rId27">
        <w:r>
          <w:rPr>
            <w:rStyle w:val="Hyperlink"/>
          </w:rPr>
          <w:t xml:space="preserve">#ЮАО</w:t>
        </w:r>
      </w:hyperlink>
      <w:r>
        <w:t xml:space="preserve"> </w:t>
      </w:r>
      <w:hyperlink r:id="rId28">
        <w:r>
          <w:rPr>
            <w:rStyle w:val="Hyperlink"/>
          </w:rPr>
          <w:t xml:space="preserve">#ЛетоВМоскве</w:t>
        </w:r>
      </w:hyperlink>
      <w:r>
        <w:t xml:space="preserve"> </w:t>
      </w:r>
      <w:hyperlink r:id="rId29">
        <w:r>
          <w:rPr>
            <w:rStyle w:val="Hyperlink"/>
          </w:rPr>
          <w:t xml:space="preserve">#ЛИЦА</w:t>
        </w:r>
      </w:hyperlink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mnt/u01/sites/brateevo.mos.ru/www/7ohU18mFHs7Ct8LmCTDmzYmH4STTrmbmHKEvsXjzMhJWtjJGPFdeqxalAuXArSbFplZqFLkCgXMCqlDkuiaKoej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mnt/u01/sites/brateevo.mos.ru/www/2NPOA1vpuVJE4gL0YkFuyVIgxlSWSopgejKcwuPueh2JTO64RakIxM1hTYPQ5zI-OnZtPZr6GiUqBXpLg_U2Wn6N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005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mnt/u01/sites/brateevo.mos.ru/www/710L_89GD4setbW0XW62ZI09Z338VeLUD9-EXlw8movugKqSPBdPrWQWQj7gYt0u-6hAqxR-lfGAX0NSziT6c1-k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mnt/u01/sites/brateevo.mos.ru/www/M5BB6Cgw76ME6s-hO1k1iXNK-Sjx8Z_EVRU_mAVodDS-S5gI5-tJkwtUOHFXDO_GgC8KIQ6O90lNfLo_z0Mp1i4T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461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mnt/u01/sites/brateevo.mos.ru/www/WnJ0_3_noNbpe50cVlCA3D1I0I0l-oKnvaTFEyFpK_lhpRqtF2LeOZpx6bnSe3PQxyZzpw2o9UDyGG1Oa0rMwifW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mnt/u01/sites/brateevo.mos.ru/www/_KrHiqZDynALZWAa-ujvD7Z3EMPAXd9papSJ3ad-0PMReQiwbKlMeN89jqKjxrJt_Mv1-Tdk5VjEaoHpyMKtJIwn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mnt/u01/sites/brateevo.mos.ru/www/Pt-EWKl44PNtI3UNj-wPvgYWWJV5c64qGn0kuwSc8OQzffpqcfdyCiPgzFMJYsckf57XzVl_IHCqj6HO4Zn9wK7v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51">
        <w:r>
          <w:rPr>
            <w:rStyle w:val="Hyperlink"/>
          </w:rPr>
          <w:t xml:space="preserve">http://brateevo.mos.ru/junior-chamber/detail/13056587.html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0" Target="media/rId30.jpg" /><Relationship Type="http://schemas.openxmlformats.org/officeDocument/2006/relationships/image" Id="rId39" Target="media/rId39.jpg" /><Relationship Type="http://schemas.openxmlformats.org/officeDocument/2006/relationships/image" Id="rId48" Target="media/rId48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52" Target="http://brateevo.mos.ru" TargetMode="External" /><Relationship Type="http://schemas.openxmlformats.org/officeDocument/2006/relationships/hyperlink" Id="rId51" Target="http://brateevo.mos.ru/junior-chamber/detail/13056587.html" TargetMode="External" /><Relationship Type="http://schemas.openxmlformats.org/officeDocument/2006/relationships/hyperlink" Id="rId21" Target="https://vk.com/club36294165" TargetMode="External" /><Relationship Type="http://schemas.openxmlformats.org/officeDocument/2006/relationships/hyperlink" Id="rId20" Target="https://vk.com/club66174871" TargetMode="External" /><Relationship Type="http://schemas.openxmlformats.org/officeDocument/2006/relationships/hyperlink" Id="rId29" Target="https://vk.com/feed?q=%23%D0%9B%D0%98%D0%A6%D0%90&amp;section=search" TargetMode="External" /><Relationship Type="http://schemas.openxmlformats.org/officeDocument/2006/relationships/hyperlink" Id="rId28" Target="https://vk.com/feed?q=%23%D0%9B%D0%B5%D1%82%D0%BE%D0%92%D0%9C%D0%BE%D1%81%D0%BA%D0%B2%D0%B5&amp;section=search" TargetMode="External" /><Relationship Type="http://schemas.openxmlformats.org/officeDocument/2006/relationships/hyperlink" Id="rId25" Target="https://vk.com/feed?q=%23%D0%9C%D0%9F%D0%91%D1%80%D0%B0%D1%82%D0%B5%D0%B5%D0%B2%D0%BE&amp;section=search" TargetMode="External" /><Relationship Type="http://schemas.openxmlformats.org/officeDocument/2006/relationships/hyperlink" Id="rId22" Target="https://vk.com/feed?q=%23%D0%9C%D0%9F&amp;section=search" TargetMode="External" /><Relationship Type="http://schemas.openxmlformats.org/officeDocument/2006/relationships/hyperlink" Id="rId23" Target="https://vk.com/feed?q=%23%D0%9C%D0%BE%D0%BB%D0%BF%D0%B0%D1%80%D0%BB%D0%B0%D0%BC&amp;section=search" TargetMode="External" /><Relationship Type="http://schemas.openxmlformats.org/officeDocument/2006/relationships/hyperlink" Id="rId24" Target="https://vk.com/feed?q=%23%D0%A6%D0%9C%D0%9F&amp;section=search" TargetMode="External" /><Relationship Type="http://schemas.openxmlformats.org/officeDocument/2006/relationships/hyperlink" Id="rId27" Target="https://vk.com/feed?q=%23%D0%AE%D0%90%D0%9E&amp;section=search" TargetMode="External" /><Relationship Type="http://schemas.openxmlformats.org/officeDocument/2006/relationships/hyperlink" Id="rId26" Target="https://vk.com/feed?q=%23%D0%BC%D0%BE%D0%BB%D0%BE%D0%B4%D1%91%D0%B6%D0%BD%D1%8B%D0%B9%D0%BF%D0%B0%D1%80%D0%BB%D0%B0%D0%BC%D0%B5%D0%BD%D1%82&amp;section=sear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brateevo.mos.ru" TargetMode="External" /><Relationship Type="http://schemas.openxmlformats.org/officeDocument/2006/relationships/hyperlink" Id="rId51" Target="http://brateevo.mos.ru/junior-chamber/detail/13056587.html" TargetMode="External" /><Relationship Type="http://schemas.openxmlformats.org/officeDocument/2006/relationships/hyperlink" Id="rId21" Target="https://vk.com/club36294165" TargetMode="External" /><Relationship Type="http://schemas.openxmlformats.org/officeDocument/2006/relationships/hyperlink" Id="rId20" Target="https://vk.com/club66174871" TargetMode="External" /><Relationship Type="http://schemas.openxmlformats.org/officeDocument/2006/relationships/hyperlink" Id="rId29" Target="https://vk.com/feed?q=%23%D0%9B%D0%98%D0%A6%D0%90&amp;section=search" TargetMode="External" /><Relationship Type="http://schemas.openxmlformats.org/officeDocument/2006/relationships/hyperlink" Id="rId28" Target="https://vk.com/feed?q=%23%D0%9B%D0%B5%D1%82%D0%BE%D0%92%D0%9C%D0%BE%D1%81%D0%BA%D0%B2%D0%B5&amp;section=search" TargetMode="External" /><Relationship Type="http://schemas.openxmlformats.org/officeDocument/2006/relationships/hyperlink" Id="rId25" Target="https://vk.com/feed?q=%23%D0%9C%D0%9F%D0%91%D1%80%D0%B0%D1%82%D0%B5%D0%B5%D0%B2%D0%BE&amp;section=search" TargetMode="External" /><Relationship Type="http://schemas.openxmlformats.org/officeDocument/2006/relationships/hyperlink" Id="rId22" Target="https://vk.com/feed?q=%23%D0%9C%D0%9F&amp;section=search" TargetMode="External" /><Relationship Type="http://schemas.openxmlformats.org/officeDocument/2006/relationships/hyperlink" Id="rId23" Target="https://vk.com/feed?q=%23%D0%9C%D0%BE%D0%BB%D0%BF%D0%B0%D1%80%D0%BB%D0%B0%D0%BC&amp;section=search" TargetMode="External" /><Relationship Type="http://schemas.openxmlformats.org/officeDocument/2006/relationships/hyperlink" Id="rId24" Target="https://vk.com/feed?q=%23%D0%A6%D0%9C%D0%9F&amp;section=search" TargetMode="External" /><Relationship Type="http://schemas.openxmlformats.org/officeDocument/2006/relationships/hyperlink" Id="rId27" Target="https://vk.com/feed?q=%23%D0%AE%D0%90%D0%9E&amp;section=search" TargetMode="External" /><Relationship Type="http://schemas.openxmlformats.org/officeDocument/2006/relationships/hyperlink" Id="rId26" Target="https://vk.com/feed?q=%23%D0%BC%D0%BE%D0%BB%D0%BE%D0%B4%D1%91%D0%B6%D0%BD%D1%8B%D0%B9%D0%BF%D0%B0%D1%80%D0%BB%D0%B0%D0%BC%D0%B5%D0%BD%D1%82&amp;section=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3:32:33Z</dcterms:created>
  <dcterms:modified xsi:type="dcterms:W3CDTF">2025-06-25T03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